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4171D90B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F0212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external libraries, databases, and API’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1F9123C7" w:rsidR="008D5676" w:rsidRPr="008D5676" w:rsidRDefault="00F0212E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Database Tier designs</w:t>
            </w:r>
            <w:bookmarkStart w:id="0" w:name="_GoBack"/>
            <w:bookmarkEnd w:id="0"/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Git handle: ApluUalberta</w:t>
      </w:r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ollaboration of 6 group members using Github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oogle Maps and Firestore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19D9DFF0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Design r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visioning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evelopment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f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front-end user interface and testing</w:t>
      </w:r>
    </w:p>
    <w:p w14:paraId="0708B8F9" w14:textId="6AB2EF3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6845779D" w14:textId="247B7A44" w:rsidR="009B3D1E" w:rsidRDefault="009B3D1E" w:rsidP="009B3D1E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ap Reduce Multithreading in C++</w:t>
      </w:r>
      <w:r w:rsidR="00FE77AB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</w:t>
      </w: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October</w:t>
      </w:r>
      <w:r w:rsidR="00FE77AB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2019 – </w:t>
      </w: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November</w:t>
      </w:r>
      <w:r w:rsidR="00FE77AB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2019)</w:t>
      </w:r>
    </w:p>
    <w:p w14:paraId="3E74F51B" w14:textId="257545EF" w:rsidR="009B3D1E" w:rsidRDefault="009B3D1E" w:rsidP="009B3D1E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Optimization of Map Reduce – Threadpool data structure implementation</w:t>
      </w:r>
    </w:p>
    <w:p w14:paraId="1F0895E7" w14:textId="6274ABFD" w:rsidR="009B3D1E" w:rsidRDefault="009B3D1E" w:rsidP="009B3D1E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10" w:history="1">
        <w:r w:rsidRPr="009B3D1E">
          <w:rPr>
            <w:color w:val="0000FF"/>
            <w:u w:val="single"/>
          </w:rPr>
          <w:t>https://github.com/ApluUalberta/CMPUT379_A_2</w:t>
        </w:r>
      </w:hyperlink>
    </w:p>
    <w:p w14:paraId="30F6E2E6" w14:textId="15CC0921" w:rsidR="009B3D1E" w:rsidRPr="00D272E8" w:rsidRDefault="005E3636" w:rsidP="009B3D1E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akes files and maps them to </w:t>
      </w:r>
      <w:r w:rsidR="00D272E8">
        <w:rPr>
          <w:rFonts w:ascii="Times New Roman" w:eastAsia="Times New Roman" w:hAnsi="Times New Roman" w:cs="Times New Roman"/>
          <w:color w:val="000000"/>
          <w:lang w:val="en-CA" w:eastAsia="en-CA"/>
        </w:rPr>
        <w:t>threadpool execution sequences – Outputs the number of times words appear</w:t>
      </w:r>
    </w:p>
    <w:p w14:paraId="4304B478" w14:textId="57034C46" w:rsidR="00D272E8" w:rsidRPr="00D272E8" w:rsidRDefault="00D272E8" w:rsidP="009B3D1E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ioritizes jobs using a job’s size in the priority queue</w:t>
      </w:r>
    </w:p>
    <w:p w14:paraId="3AEAC241" w14:textId="0BBC119F" w:rsidR="009B3D1E" w:rsidRPr="00D272E8" w:rsidRDefault="00D272E8" w:rsidP="009B3D1E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perfect timing of unlocking and locking the mutex to isolate a thread execution on a critical section to avoid race condition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tKwFAJ3zr1E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81357"/>
    <w:rsid w:val="00302A8A"/>
    <w:rsid w:val="00366140"/>
    <w:rsid w:val="00385B7F"/>
    <w:rsid w:val="00393EC5"/>
    <w:rsid w:val="003B5FB6"/>
    <w:rsid w:val="003C108A"/>
    <w:rsid w:val="003F27EE"/>
    <w:rsid w:val="00453B86"/>
    <w:rsid w:val="00470A0F"/>
    <w:rsid w:val="00482F12"/>
    <w:rsid w:val="004A3313"/>
    <w:rsid w:val="004B4C0C"/>
    <w:rsid w:val="004C7DFC"/>
    <w:rsid w:val="004E59C2"/>
    <w:rsid w:val="004F7D5E"/>
    <w:rsid w:val="00511D41"/>
    <w:rsid w:val="005273DF"/>
    <w:rsid w:val="00530249"/>
    <w:rsid w:val="00552046"/>
    <w:rsid w:val="005551A6"/>
    <w:rsid w:val="005614AE"/>
    <w:rsid w:val="005A5321"/>
    <w:rsid w:val="005B47A8"/>
    <w:rsid w:val="005E3636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B3D1E"/>
    <w:rsid w:val="009C19E8"/>
    <w:rsid w:val="009E218E"/>
    <w:rsid w:val="009F253D"/>
    <w:rsid w:val="00A2573C"/>
    <w:rsid w:val="00A26306"/>
    <w:rsid w:val="00A379D8"/>
    <w:rsid w:val="00A37CA1"/>
    <w:rsid w:val="00A5150D"/>
    <w:rsid w:val="00A61875"/>
    <w:rsid w:val="00A75C84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272E8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0212E"/>
    <w:rsid w:val="00F74BFE"/>
    <w:rsid w:val="00F91731"/>
    <w:rsid w:val="00FC366A"/>
    <w:rsid w:val="00FE77AB"/>
    <w:rsid w:val="00FF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CMPUT379_A_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9FE524-3D6A-455E-A987-F0C3253F6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</cp:revision>
  <cp:lastPrinted>2020-01-23T00:03:00Z</cp:lastPrinted>
  <dcterms:created xsi:type="dcterms:W3CDTF">2020-03-01T19:02:00Z</dcterms:created>
  <dcterms:modified xsi:type="dcterms:W3CDTF">2020-03-01T19:05:00Z</dcterms:modified>
</cp:coreProperties>
</file>